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4EF04" w14:textId="2F32995B" w:rsidR="00B832A6" w:rsidRDefault="00B832A6" w:rsidP="00B832A6">
      <w:pPr>
        <w:spacing w:after="95" w:line="265" w:lineRule="auto"/>
        <w:ind w:right="63"/>
        <w:jc w:val="center"/>
      </w:pPr>
      <w:r>
        <w:rPr>
          <w:rFonts w:ascii="Times New Roman" w:eastAsia="Times New Roman" w:hAnsi="Times New Roman" w:cs="Times New Roman"/>
          <w:b/>
          <w:sz w:val="20"/>
        </w:rPr>
        <w:t>ANEXO I</w:t>
      </w:r>
      <w:r>
        <w:rPr>
          <w:rFonts w:ascii="Times New Roman" w:eastAsia="Times New Roman" w:hAnsi="Times New Roman" w:cs="Times New Roman"/>
          <w:b/>
          <w:sz w:val="20"/>
        </w:rPr>
        <w:t>I</w:t>
      </w:r>
      <w:r>
        <w:rPr>
          <w:rFonts w:ascii="Times New Roman" w:eastAsia="Times New Roman" w:hAnsi="Times New Roman" w:cs="Times New Roman"/>
          <w:b/>
          <w:sz w:val="20"/>
        </w:rPr>
        <w:t xml:space="preserve"> - AUTODECLARAÇÃO PESSOA COM DEFICIÊNCIA</w:t>
      </w:r>
    </w:p>
    <w:p w14:paraId="49E276C5" w14:textId="77777777" w:rsidR="00B832A6" w:rsidRDefault="00B832A6" w:rsidP="00B832A6">
      <w:pPr>
        <w:spacing w:after="483" w:line="259" w:lineRule="auto"/>
        <w:ind w:right="61"/>
        <w:jc w:val="center"/>
      </w:pPr>
      <w:r>
        <w:rPr>
          <w:sz w:val="20"/>
        </w:rPr>
        <w:t>(A SER ENTREGUE PELO(A) CANDIDATO(A) NA INSCRIÇÃO)</w:t>
      </w:r>
    </w:p>
    <w:p w14:paraId="0FF34966" w14:textId="77777777" w:rsidR="00B832A6" w:rsidRDefault="00B832A6" w:rsidP="00B832A6">
      <w:pPr>
        <w:spacing w:after="414" w:line="363" w:lineRule="auto"/>
        <w:ind w:left="-5" w:right="47"/>
      </w:pPr>
      <w:r>
        <w:t>À Comissão Organizadora do Processo Seletivo para o Programa de Pós-Graduação em _______________________________________________ regido pelo Edital nº ____/_____ para a Universidade Federal do Vale do São Francisco.</w:t>
      </w:r>
    </w:p>
    <w:p w14:paraId="03537BC4" w14:textId="77777777" w:rsidR="00B832A6" w:rsidRDefault="00B832A6" w:rsidP="00B832A6">
      <w:pPr>
        <w:spacing w:after="127"/>
        <w:ind w:left="-5" w:right="47"/>
      </w:pPr>
      <w:r>
        <w:t>Nome do(a) candidato(a):_____________________________________________________</w:t>
      </w:r>
    </w:p>
    <w:p w14:paraId="34BFBA0A" w14:textId="77777777" w:rsidR="00B832A6" w:rsidRDefault="00B832A6" w:rsidP="00B832A6">
      <w:pPr>
        <w:spacing w:after="130"/>
        <w:ind w:left="-5" w:right="47"/>
      </w:pPr>
      <w:r>
        <w:t>CPF:____________________________ RG:________________________</w:t>
      </w:r>
    </w:p>
    <w:p w14:paraId="3A50CF14" w14:textId="77777777" w:rsidR="00B832A6" w:rsidRDefault="00B832A6" w:rsidP="00B832A6">
      <w:pPr>
        <w:spacing w:after="121"/>
        <w:ind w:left="-5" w:right="47"/>
      </w:pPr>
      <w:r>
        <w:t>E-mail:______________________________________________________</w:t>
      </w:r>
    </w:p>
    <w:p w14:paraId="4924FAA5" w14:textId="77777777" w:rsidR="00B832A6" w:rsidRDefault="00B832A6" w:rsidP="00B832A6">
      <w:pPr>
        <w:spacing w:after="399"/>
        <w:ind w:left="-5" w:right="47"/>
      </w:pPr>
      <w:r>
        <w:t>Telefone:____________________________________________________</w:t>
      </w:r>
    </w:p>
    <w:p w14:paraId="2AB0779D" w14:textId="77777777" w:rsidR="00B832A6" w:rsidRDefault="00B832A6" w:rsidP="00B832A6">
      <w:pPr>
        <w:spacing w:after="414" w:line="363" w:lineRule="auto"/>
        <w:ind w:left="-5" w:right="47"/>
      </w:pPr>
      <w:r>
        <w:t>Declaro que sou pessoa com deficiência, para o fim específico de atender ao Item _________ do Edital nº _____/________ em como estou ciente de que se for identificado falsidade desta declaração, estarei sujeito às penalidades legais, inclusive de eliminação deste Processo Seletivo, em qualquer fase, e de anulação de minha pré-matrícula caso tenha sido matriculado após procedimento regular, em que sejam assegurados o contraditório e a ampla defesa.</w:t>
      </w:r>
    </w:p>
    <w:p w14:paraId="4EE99C8C" w14:textId="77777777" w:rsidR="00B832A6" w:rsidRDefault="00B832A6" w:rsidP="00B832A6">
      <w:pPr>
        <w:spacing w:after="1370"/>
        <w:ind w:left="-5" w:right="47"/>
      </w:pPr>
      <w:r>
        <w:t>____________________, _______ de ______________ 20_____</w:t>
      </w:r>
    </w:p>
    <w:p w14:paraId="732790E1" w14:textId="77777777" w:rsidR="00B832A6" w:rsidRDefault="00B832A6" w:rsidP="00B832A6">
      <w:pPr>
        <w:spacing w:after="121"/>
        <w:ind w:left="-5" w:right="47"/>
      </w:pPr>
      <w:r>
        <w:t>__________________________________________</w:t>
      </w:r>
    </w:p>
    <w:p w14:paraId="4FEE08C4" w14:textId="77777777" w:rsidR="00B832A6" w:rsidRDefault="00B832A6" w:rsidP="00B832A6">
      <w:pPr>
        <w:ind w:left="-5" w:right="47"/>
      </w:pPr>
      <w:r>
        <w:t>Assinatura do(a) candidato(a)</w:t>
      </w:r>
    </w:p>
    <w:p w14:paraId="59CAE003" w14:textId="77777777" w:rsidR="00D649BD" w:rsidRPr="00B832A6" w:rsidRDefault="00D649BD" w:rsidP="00B832A6"/>
    <w:sectPr w:rsidR="00D649BD" w:rsidRPr="00B832A6">
      <w:headerReference w:type="default" r:id="rId8"/>
      <w:footerReference w:type="default" r:id="rId9"/>
      <w:pgSz w:w="11906" w:h="16838"/>
      <w:pgMar w:top="1418" w:right="1416" w:bottom="766" w:left="1701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8745E" w14:textId="77777777" w:rsidR="00800EDA" w:rsidRDefault="00800EDA">
      <w:pPr>
        <w:spacing w:after="0" w:line="240" w:lineRule="auto"/>
      </w:pPr>
      <w:r>
        <w:separator/>
      </w:r>
    </w:p>
  </w:endnote>
  <w:endnote w:type="continuationSeparator" w:id="0">
    <w:p w14:paraId="5169B228" w14:textId="77777777" w:rsidR="00800EDA" w:rsidRDefault="00800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F2CC" w14:textId="77777777" w:rsidR="00D649BD" w:rsidRDefault="001A0664">
    <w:pPr>
      <w:spacing w:after="0" w:line="240" w:lineRule="auto"/>
      <w:jc w:val="center"/>
      <w:rPr>
        <w:sz w:val="24"/>
        <w:szCs w:val="24"/>
      </w:rPr>
    </w:pPr>
    <w:r>
      <w:rPr>
        <w:sz w:val="24"/>
        <w:szCs w:val="24"/>
      </w:rPr>
      <w:t>_______________________________________________________________________</w:t>
    </w:r>
  </w:p>
  <w:p w14:paraId="65516F1F" w14:textId="77777777" w:rsidR="00D649BD" w:rsidRDefault="001A0664">
    <w:pPr>
      <w:spacing w:after="0" w:line="240" w:lineRule="auto"/>
      <w:jc w:val="center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Av. José de Sá Maniçoba, s/n – Centro – Petrolina, PE, CEP 56304-205 Telefone: (87) 2101-6856- https://portais.univasf.edu.br/ppgef/home </w:t>
    </w:r>
    <w:proofErr w:type="spellStart"/>
    <w:r>
      <w:rPr>
        <w:rFonts w:ascii="Times New Roman" w:eastAsia="Times New Roman" w:hAnsi="Times New Roman" w:cs="Times New Roman"/>
        <w:sz w:val="20"/>
        <w:szCs w:val="20"/>
      </w:rPr>
      <w:t>email</w:t>
    </w:r>
    <w:proofErr w:type="spellEnd"/>
    <w:r>
      <w:rPr>
        <w:rFonts w:ascii="Times New Roman" w:eastAsia="Times New Roman" w:hAnsi="Times New Roman" w:cs="Times New Roman"/>
        <w:sz w:val="20"/>
        <w:szCs w:val="20"/>
      </w:rPr>
      <w:t>: ppgef@univasf.edu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B6545" w14:textId="77777777" w:rsidR="00800EDA" w:rsidRDefault="00800EDA">
      <w:pPr>
        <w:spacing w:after="0" w:line="240" w:lineRule="auto"/>
      </w:pPr>
      <w:r>
        <w:separator/>
      </w:r>
    </w:p>
  </w:footnote>
  <w:footnote w:type="continuationSeparator" w:id="0">
    <w:p w14:paraId="36A666CD" w14:textId="77777777" w:rsidR="00800EDA" w:rsidRDefault="00800E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E8DF0" w14:textId="77777777" w:rsidR="00D649BD" w:rsidRDefault="001A0664">
    <w:pP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b/>
        <w:sz w:val="20"/>
        <w:szCs w:val="20"/>
      </w:rPr>
    </w:pPr>
    <w:r>
      <w:rPr>
        <w:noProof/>
        <w:lang w:eastAsia="pt-BR"/>
      </w:rPr>
      <w:drawing>
        <wp:anchor distT="0" distB="0" distL="114300" distR="114935" simplePos="0" relativeHeight="251658240" behindDoc="0" locked="0" layoutInCell="1" hidden="0" allowOverlap="1" wp14:anchorId="6B5C057A" wp14:editId="444AF972">
          <wp:simplePos x="0" y="0"/>
          <wp:positionH relativeFrom="column">
            <wp:posOffset>2313940</wp:posOffset>
          </wp:positionH>
          <wp:positionV relativeFrom="paragraph">
            <wp:posOffset>-316229</wp:posOffset>
          </wp:positionV>
          <wp:extent cx="685165" cy="590550"/>
          <wp:effectExtent l="0" t="0" r="0" b="0"/>
          <wp:wrapTopAndBottom distT="0" distB="0"/>
          <wp:docPr id="1" name="image1.png" descr="BRASA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BRASA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5165" cy="5905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B17EA68" w14:textId="77777777" w:rsidR="00D649BD" w:rsidRDefault="00D649BD">
    <w:pP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b/>
        <w:sz w:val="20"/>
        <w:szCs w:val="20"/>
      </w:rPr>
    </w:pPr>
  </w:p>
  <w:p w14:paraId="6F8876CA" w14:textId="77777777" w:rsidR="00D649BD" w:rsidRDefault="001A0664">
    <w:pPr>
      <w:tabs>
        <w:tab w:val="center" w:pos="4252"/>
        <w:tab w:val="right" w:pos="8504"/>
      </w:tabs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UNIVERSIDADE FEDERAL DO VALE DO SÃO FRANCISCO - UNIVASF</w:t>
    </w:r>
  </w:p>
  <w:p w14:paraId="61420982" w14:textId="77777777" w:rsidR="00D649BD" w:rsidRDefault="001A0664">
    <w:pPr>
      <w:tabs>
        <w:tab w:val="center" w:pos="4252"/>
        <w:tab w:val="right" w:pos="8504"/>
      </w:tabs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PROGRAMA DE PÓS-GRADUAÇÃO EM EDUCAÇÃO FÍSICA – PPGEF</w:t>
    </w:r>
  </w:p>
  <w:p w14:paraId="3D73B03F" w14:textId="77777777" w:rsidR="00D649BD" w:rsidRDefault="001A0664">
    <w:pPr>
      <w:tabs>
        <w:tab w:val="center" w:pos="4252"/>
        <w:tab w:val="right" w:pos="8504"/>
      </w:tabs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PRÓ-REITORIA DE PESQUISA, PÓS-GRADUAÇÃO E INOVAÇÃO – PRPPGI</w:t>
    </w:r>
  </w:p>
  <w:p w14:paraId="1A3D2992" w14:textId="77777777" w:rsidR="00D649BD" w:rsidRDefault="001A0664">
    <w:pPr>
      <w:tabs>
        <w:tab w:val="center" w:pos="4252"/>
        <w:tab w:val="right" w:pos="8504"/>
      </w:tabs>
      <w:spacing w:after="0" w:line="240" w:lineRule="auto"/>
      <w:jc w:val="center"/>
    </w:pPr>
    <w:r>
      <w:t>_____________________________________________________________________________</w:t>
    </w:r>
  </w:p>
  <w:p w14:paraId="377080DC" w14:textId="77777777" w:rsidR="00D649BD" w:rsidRDefault="00D649B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3548A7"/>
    <w:multiLevelType w:val="multilevel"/>
    <w:tmpl w:val="010206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71937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0MDa2MDc2NTIyNLZQ0lEKTi0uzszPAykwrAUAMAyoXCwAAAA="/>
  </w:docVars>
  <w:rsids>
    <w:rsidRoot w:val="00D649BD"/>
    <w:rsid w:val="000812D9"/>
    <w:rsid w:val="000A12C6"/>
    <w:rsid w:val="0012602D"/>
    <w:rsid w:val="0018435D"/>
    <w:rsid w:val="001A0664"/>
    <w:rsid w:val="001E0C44"/>
    <w:rsid w:val="002426B9"/>
    <w:rsid w:val="0028072A"/>
    <w:rsid w:val="00333FCC"/>
    <w:rsid w:val="004378E7"/>
    <w:rsid w:val="00451C47"/>
    <w:rsid w:val="0049139F"/>
    <w:rsid w:val="004E0701"/>
    <w:rsid w:val="00545CEE"/>
    <w:rsid w:val="005718DC"/>
    <w:rsid w:val="005F2974"/>
    <w:rsid w:val="006138D3"/>
    <w:rsid w:val="0077287F"/>
    <w:rsid w:val="007D4390"/>
    <w:rsid w:val="007F5ABF"/>
    <w:rsid w:val="00800EDA"/>
    <w:rsid w:val="008F37CF"/>
    <w:rsid w:val="00A123FA"/>
    <w:rsid w:val="00A324F1"/>
    <w:rsid w:val="00A43C70"/>
    <w:rsid w:val="00A855C7"/>
    <w:rsid w:val="00B37ECD"/>
    <w:rsid w:val="00B832A6"/>
    <w:rsid w:val="00BF1D56"/>
    <w:rsid w:val="00D405F0"/>
    <w:rsid w:val="00D649BD"/>
    <w:rsid w:val="00E356DD"/>
    <w:rsid w:val="00E40007"/>
    <w:rsid w:val="00ED7003"/>
    <w:rsid w:val="00FC3087"/>
    <w:rsid w:val="00FC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1D7A91"/>
  <w15:docId w15:val="{9EB60088-5C82-4502-8F54-49A37254E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spacing w:before="240" w:after="120"/>
    </w:pPr>
    <w:rPr>
      <w:rFonts w:ascii="Liberation Sans" w:eastAsia="Liberation Sans" w:hAnsi="Liberation Sans" w:cs="Liberation Sans"/>
      <w:sz w:val="28"/>
      <w:szCs w:val="2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Reviso">
    <w:name w:val="Revision"/>
    <w:hidden/>
    <w:uiPriority w:val="99"/>
    <w:semiHidden/>
    <w:rsid w:val="004378E7"/>
    <w:pPr>
      <w:spacing w:after="0" w:line="240" w:lineRule="auto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378E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378E7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1260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A123FA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123FA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812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812D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CA10B9F-BAF7-4857-B44A-6D5D8D993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98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ordano Bonuzzi</dc:creator>
  <cp:lastModifiedBy>Giordano Bonuzzi</cp:lastModifiedBy>
  <cp:revision>2</cp:revision>
  <dcterms:created xsi:type="dcterms:W3CDTF">2022-11-03T21:53:00Z</dcterms:created>
  <dcterms:modified xsi:type="dcterms:W3CDTF">2022-11-03T21:53:00Z</dcterms:modified>
</cp:coreProperties>
</file>